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BD7AD" w14:textId="6A821324" w:rsidR="00341271" w:rsidRPr="007B27BC" w:rsidRDefault="007E0160" w:rsidP="007B27BC">
      <w:pPr>
        <w:pStyle w:val="Heading1"/>
      </w:pPr>
      <w:r w:rsidRPr="007B27BC">
        <w:t xml:space="preserve">Ordering </w:t>
      </w:r>
      <w:r w:rsidR="00E4472E" w:rsidRPr="007B27BC">
        <w:t>In</w:t>
      </w:r>
      <w:r w:rsidR="00BE0011" w:rsidRPr="007B27BC">
        <w:t>ventory</w:t>
      </w:r>
    </w:p>
    <w:p w14:paraId="096DCFDB" w14:textId="19D303D7" w:rsidR="00341271" w:rsidRPr="007B27BC" w:rsidRDefault="00341271" w:rsidP="007B27BC">
      <w:pPr>
        <w:rPr>
          <w:b/>
        </w:rPr>
      </w:pPr>
      <w:r w:rsidRPr="007B27BC">
        <w:rPr>
          <w:b/>
        </w:rPr>
        <w:t xml:space="preserve">Activity </w:t>
      </w:r>
      <w:r w:rsidR="00B543F8">
        <w:rPr>
          <w:b/>
        </w:rPr>
        <w:t>6</w:t>
      </w:r>
      <w:r w:rsidR="000747F4" w:rsidRPr="007B27BC">
        <w:rPr>
          <w:b/>
        </w:rPr>
        <w:t>-</w:t>
      </w:r>
      <w:r w:rsidR="007E0160" w:rsidRPr="007B27BC">
        <w:rPr>
          <w:b/>
        </w:rPr>
        <w:t>2</w:t>
      </w:r>
    </w:p>
    <w:p w14:paraId="54CBCD63" w14:textId="77777777" w:rsidR="00341271" w:rsidRPr="008C44CD" w:rsidRDefault="00341271" w:rsidP="008C44CD"/>
    <w:p w14:paraId="29933E16" w14:textId="10DA2E59" w:rsidR="00341271" w:rsidRPr="00B53822" w:rsidRDefault="00341271" w:rsidP="007B27BC">
      <w:pPr>
        <w:rPr>
          <w:b/>
        </w:rPr>
      </w:pPr>
      <w:r w:rsidRPr="007B27BC">
        <w:rPr>
          <w:b/>
        </w:rPr>
        <w:t xml:space="preserve">Format: </w:t>
      </w:r>
      <w:r w:rsidR="00E4472E" w:rsidRPr="007B27BC">
        <w:t>Small Group (3-5 students)</w:t>
      </w:r>
      <w:r w:rsidR="007E0160" w:rsidRPr="007B27BC">
        <w:t xml:space="preserve"> or Individual</w:t>
      </w:r>
    </w:p>
    <w:p w14:paraId="10C193C8" w14:textId="77777777" w:rsidR="00341271" w:rsidRPr="007B27BC" w:rsidRDefault="00341271" w:rsidP="008C44CD">
      <w:pPr>
        <w:rPr>
          <w:b/>
        </w:rPr>
      </w:pPr>
    </w:p>
    <w:p w14:paraId="6D4F2590" w14:textId="05823135" w:rsidR="00341271" w:rsidRPr="007B27BC" w:rsidRDefault="00341271" w:rsidP="007B27BC">
      <w:r w:rsidRPr="007B27BC">
        <w:rPr>
          <w:b/>
        </w:rPr>
        <w:t>Time</w:t>
      </w:r>
      <w:r w:rsidR="00C53E88" w:rsidRPr="007B27BC">
        <w:rPr>
          <w:b/>
        </w:rPr>
        <w:t xml:space="preserve"> F</w:t>
      </w:r>
      <w:r w:rsidRPr="007B27BC">
        <w:rPr>
          <w:b/>
        </w:rPr>
        <w:t xml:space="preserve">rame: </w:t>
      </w:r>
      <w:r w:rsidR="0098573F" w:rsidRPr="007B27BC">
        <w:t>0:30</w:t>
      </w:r>
    </w:p>
    <w:p w14:paraId="1060F136" w14:textId="77777777" w:rsidR="00341271" w:rsidRPr="007B27BC" w:rsidRDefault="00341271" w:rsidP="008C44CD">
      <w:pPr>
        <w:rPr>
          <w:b/>
        </w:rPr>
      </w:pPr>
    </w:p>
    <w:p w14:paraId="72126DAB" w14:textId="77777777" w:rsidR="00341271" w:rsidRPr="007B27BC" w:rsidRDefault="00341271" w:rsidP="007B27BC">
      <w:pPr>
        <w:rPr>
          <w:b/>
        </w:rPr>
      </w:pPr>
      <w:r w:rsidRPr="007B27BC">
        <w:rPr>
          <w:b/>
        </w:rPr>
        <w:t>D</w:t>
      </w:r>
      <w:r w:rsidR="00EE49B0" w:rsidRPr="007B27BC">
        <w:rPr>
          <w:b/>
        </w:rPr>
        <w:t>escription</w:t>
      </w:r>
    </w:p>
    <w:p w14:paraId="702330E2" w14:textId="77777777" w:rsidR="007E0160" w:rsidRDefault="00341271" w:rsidP="008C44CD">
      <w:r w:rsidRPr="008C44CD">
        <w:t>This activity provides students with an opportunity to</w:t>
      </w:r>
      <w:r w:rsidR="00990846">
        <w:t xml:space="preserve"> </w:t>
      </w:r>
      <w:r w:rsidR="007E0160">
        <w:t>research written and electronic sources and manuals and communicate their findings verbally and in writing.</w:t>
      </w:r>
    </w:p>
    <w:p w14:paraId="106964BC" w14:textId="77777777" w:rsidR="007E0160" w:rsidRPr="008C44CD" w:rsidRDefault="007E0160" w:rsidP="008C44CD"/>
    <w:p w14:paraId="5703AE35" w14:textId="77777777" w:rsidR="00341271" w:rsidRPr="007B27BC" w:rsidRDefault="00341271" w:rsidP="007B27BC">
      <w:pPr>
        <w:rPr>
          <w:b/>
        </w:rPr>
      </w:pPr>
      <w:r w:rsidRPr="007B27BC">
        <w:rPr>
          <w:b/>
        </w:rPr>
        <w:t>M</w:t>
      </w:r>
      <w:r w:rsidR="00EE49B0" w:rsidRPr="007B27BC">
        <w:rPr>
          <w:b/>
        </w:rPr>
        <w:t>aterials</w:t>
      </w:r>
    </w:p>
    <w:p w14:paraId="433F0058" w14:textId="77777777" w:rsidR="00E4472E" w:rsidRDefault="00E4472E" w:rsidP="00341271">
      <w:pPr>
        <w:pStyle w:val="ActivityDescriptionList-bullet1"/>
      </w:pPr>
      <w:r>
        <w:t>Activity sheet</w:t>
      </w:r>
    </w:p>
    <w:p w14:paraId="62FD08AF" w14:textId="77777777" w:rsidR="00E4472E" w:rsidRDefault="00E4472E" w:rsidP="00341271">
      <w:pPr>
        <w:pStyle w:val="ActivityDescriptionList-bullet1"/>
      </w:pPr>
      <w:r>
        <w:t>Pen/pencil</w:t>
      </w:r>
    </w:p>
    <w:p w14:paraId="2042FDD0" w14:textId="0C0F7E32" w:rsidR="00E4472E" w:rsidRDefault="007E0160" w:rsidP="00341271">
      <w:pPr>
        <w:pStyle w:val="ActivityDescriptionList-bullet1"/>
      </w:pPr>
      <w:r>
        <w:t>Catalogs and manuals</w:t>
      </w:r>
    </w:p>
    <w:p w14:paraId="6E569E9A" w14:textId="49690E91" w:rsidR="007E0160" w:rsidRDefault="007E0160" w:rsidP="00341271">
      <w:pPr>
        <w:pStyle w:val="ActivityDescriptionList-bullet1"/>
      </w:pPr>
      <w:r>
        <w:t>Laptop, tablet, or smartphone</w:t>
      </w:r>
    </w:p>
    <w:p w14:paraId="0CEC719B" w14:textId="77777777" w:rsidR="00341271" w:rsidRPr="008C44CD" w:rsidRDefault="00341271" w:rsidP="008C44CD"/>
    <w:p w14:paraId="65CEFB28" w14:textId="77777777" w:rsidR="00341271" w:rsidRPr="007B27BC" w:rsidRDefault="00341271" w:rsidP="007B27BC">
      <w:pPr>
        <w:rPr>
          <w:b/>
        </w:rPr>
      </w:pPr>
      <w:r w:rsidRPr="007B27BC">
        <w:rPr>
          <w:b/>
        </w:rPr>
        <w:t>I</w:t>
      </w:r>
      <w:r w:rsidR="00EE49B0" w:rsidRPr="007B27BC">
        <w:rPr>
          <w:b/>
        </w:rPr>
        <w:t>nstructions</w:t>
      </w:r>
    </w:p>
    <w:p w14:paraId="6E5FD292" w14:textId="20AD4649" w:rsidR="00BE0011" w:rsidRDefault="00BE0011" w:rsidP="00341271">
      <w:pPr>
        <w:pStyle w:val="ActivityDescriptionList-numbered"/>
        <w:numPr>
          <w:ilvl w:val="0"/>
          <w:numId w:val="5"/>
        </w:numPr>
      </w:pPr>
      <w:r>
        <w:t>Using the provided</w:t>
      </w:r>
      <w:r w:rsidR="007E0160">
        <w:t xml:space="preserve"> table, identify the parts,</w:t>
      </w:r>
      <w:r w:rsidR="00312103">
        <w:t xml:space="preserve"> supplier, item number, and cost.</w:t>
      </w:r>
    </w:p>
    <w:p w14:paraId="39DAF65B" w14:textId="77777777" w:rsidR="00BE0011" w:rsidRDefault="00BE0011" w:rsidP="00341271">
      <w:pPr>
        <w:pStyle w:val="ActivityDescriptionList-numbered"/>
        <w:numPr>
          <w:ilvl w:val="0"/>
          <w:numId w:val="5"/>
        </w:numPr>
      </w:pPr>
      <w:r>
        <w:t>Share your findings with the class.</w:t>
      </w:r>
    </w:p>
    <w:p w14:paraId="34D29F1B" w14:textId="77777777" w:rsidR="00341271" w:rsidRDefault="00341271" w:rsidP="008C44CD"/>
    <w:p w14:paraId="4F6F1EE7" w14:textId="39F8F38B" w:rsidR="00881B69" w:rsidRDefault="00881B69" w:rsidP="007B27BC">
      <w:r w:rsidRPr="00474EF7">
        <w:rPr>
          <w:b/>
        </w:rPr>
        <w:t>Instructor Notes</w:t>
      </w:r>
      <w:r w:rsidRPr="007B27BC">
        <w:rPr>
          <w:b/>
        </w:rPr>
        <w:t xml:space="preserve"> (</w:t>
      </w:r>
      <w:r w:rsidRPr="007B27BC">
        <w:rPr>
          <w:b/>
          <w:shd w:val="clear" w:color="auto" w:fill="D9D9D9" w:themeFill="background1" w:themeFillShade="D9"/>
        </w:rPr>
        <w:t>Remove before distributing to students</w:t>
      </w:r>
      <w:r w:rsidRPr="007B27BC">
        <w:rPr>
          <w:b/>
        </w:rPr>
        <w:t>)</w:t>
      </w:r>
    </w:p>
    <w:p w14:paraId="750157AF" w14:textId="77777777" w:rsidR="00881B69" w:rsidRDefault="00881B69" w:rsidP="00881B69">
      <w:pPr>
        <w:pStyle w:val="ActivityDescriptionList-numbered"/>
        <w:numPr>
          <w:ilvl w:val="0"/>
          <w:numId w:val="0"/>
        </w:numPr>
        <w:ind w:left="360" w:hanging="360"/>
      </w:pPr>
    </w:p>
    <w:p w14:paraId="5FA2FF42" w14:textId="5524B9A9" w:rsidR="00881B69" w:rsidRDefault="00881B69" w:rsidP="00881B69">
      <w:pPr>
        <w:pStyle w:val="ActivityDescriptionList-numbered"/>
        <w:numPr>
          <w:ilvl w:val="0"/>
          <w:numId w:val="0"/>
        </w:numPr>
      </w:pPr>
      <w:r>
        <w:t>Before the activity, prepopulate the part table with at least two columns of the information, varying columns by line.</w:t>
      </w:r>
    </w:p>
    <w:p w14:paraId="46EB6834" w14:textId="77777777" w:rsidR="00881B69" w:rsidRDefault="00881B69" w:rsidP="00881B69">
      <w:pPr>
        <w:pStyle w:val="ActivityDescriptionList-numbered"/>
        <w:numPr>
          <w:ilvl w:val="0"/>
          <w:numId w:val="0"/>
        </w:numPr>
      </w:pPr>
    </w:p>
    <w:p w14:paraId="039142E2" w14:textId="77777777" w:rsidR="00881B69" w:rsidRDefault="00881B69" w:rsidP="00881B69">
      <w:pPr>
        <w:pStyle w:val="ActivityDescriptionList-numbered"/>
        <w:numPr>
          <w:ilvl w:val="0"/>
          <w:numId w:val="0"/>
        </w:numPr>
      </w:pPr>
      <w:r>
        <w:t>Example:</w:t>
      </w:r>
    </w:p>
    <w:p w14:paraId="2BB29DA0" w14:textId="77777777" w:rsidR="00881B69" w:rsidRDefault="00881B69" w:rsidP="00881B69">
      <w:pPr>
        <w:pStyle w:val="ActivityDescriptionList-numbered"/>
        <w:numPr>
          <w:ilvl w:val="0"/>
          <w:numId w:val="17"/>
        </w:numPr>
      </w:pPr>
      <w:r>
        <w:t>Parts + Supplier</w:t>
      </w:r>
    </w:p>
    <w:p w14:paraId="092F09FE" w14:textId="77777777" w:rsidR="00881B69" w:rsidRDefault="00881B69" w:rsidP="00881B69">
      <w:pPr>
        <w:pStyle w:val="ActivityDescriptionList-numbered"/>
        <w:numPr>
          <w:ilvl w:val="0"/>
          <w:numId w:val="17"/>
        </w:numPr>
      </w:pPr>
      <w:r>
        <w:t>Supplier + Item Number</w:t>
      </w:r>
    </w:p>
    <w:p w14:paraId="29EEF8A4" w14:textId="24721063" w:rsidR="00881B69" w:rsidRDefault="00881B69" w:rsidP="00881B69">
      <w:pPr>
        <w:pStyle w:val="ActivityDescriptionList-numbered"/>
        <w:numPr>
          <w:ilvl w:val="0"/>
          <w:numId w:val="17"/>
        </w:numPr>
      </w:pPr>
      <w:r>
        <w:t>Parts + Item Number</w:t>
      </w:r>
    </w:p>
    <w:p w14:paraId="0D6C3B31" w14:textId="77777777" w:rsidR="00881B69" w:rsidRDefault="00881B69" w:rsidP="00881B69">
      <w:pPr>
        <w:pStyle w:val="ActivityDescriptionList-numbered"/>
        <w:numPr>
          <w:ilvl w:val="0"/>
          <w:numId w:val="0"/>
        </w:numPr>
        <w:ind w:left="360" w:hanging="360"/>
      </w:pPr>
    </w:p>
    <w:p w14:paraId="33514274" w14:textId="77777777" w:rsidR="00881B69" w:rsidRDefault="00881B69" w:rsidP="00881B69">
      <w:pPr>
        <w:sectPr w:rsidR="00881B69" w:rsidSect="00AC5861">
          <w:headerReference w:type="default" r:id="rId7"/>
          <w:footerReference w:type="default" r:id="rId8"/>
          <w:pgSz w:w="12240" w:h="15840"/>
          <w:pgMar w:top="1728" w:right="1440" w:bottom="1440" w:left="1440" w:header="720" w:footer="720" w:gutter="0"/>
          <w:cols w:space="720"/>
          <w:docGrid w:linePitch="360"/>
        </w:sectPr>
      </w:pPr>
    </w:p>
    <w:p w14:paraId="663BAF7E" w14:textId="0143B548" w:rsidR="00E4472E" w:rsidRDefault="00E4472E" w:rsidP="00BE0011">
      <w:pPr>
        <w:pStyle w:val="ActivityDescriptionList-numbered"/>
        <w:numPr>
          <w:ilvl w:val="0"/>
          <w:numId w:val="0"/>
        </w:numPr>
      </w:pPr>
    </w:p>
    <w:tbl>
      <w:tblPr>
        <w:tblStyle w:val="TableGrid"/>
        <w:tblW w:w="5000" w:type="pct"/>
        <w:tblLook w:val="04A0" w:firstRow="1" w:lastRow="0" w:firstColumn="1" w:lastColumn="0" w:noHBand="0" w:noVBand="1"/>
        <w:tblCaption w:val="Activity 3-2"/>
        <w:tblDescription w:val="This activity provides students with an opportunity to research written and electronic sources and manuals and communicate their findings verbally and in writing."/>
      </w:tblPr>
      <w:tblGrid>
        <w:gridCol w:w="5590"/>
        <w:gridCol w:w="3046"/>
        <w:gridCol w:w="2046"/>
        <w:gridCol w:w="1980"/>
      </w:tblGrid>
      <w:tr w:rsidR="007E0160" w:rsidRPr="00BE0011" w14:paraId="00FD7121" w14:textId="77777777" w:rsidTr="00620537">
        <w:tc>
          <w:tcPr>
            <w:tcW w:w="2207" w:type="pct"/>
            <w:shd w:val="clear" w:color="auto" w:fill="F2F2F2" w:themeFill="background1" w:themeFillShade="F2"/>
          </w:tcPr>
          <w:p w14:paraId="24B7A5D2" w14:textId="77777777" w:rsidR="007E0160" w:rsidRPr="00BE0011" w:rsidRDefault="007E0160" w:rsidP="007E0160">
            <w:pPr>
              <w:jc w:val="center"/>
              <w:rPr>
                <w:b/>
                <w:sz w:val="28"/>
                <w:szCs w:val="28"/>
              </w:rPr>
            </w:pPr>
            <w:r w:rsidRPr="00BE0011">
              <w:rPr>
                <w:b/>
                <w:sz w:val="28"/>
                <w:szCs w:val="28"/>
              </w:rPr>
              <w:t>Part</w:t>
            </w:r>
            <w:r>
              <w:rPr>
                <w:b/>
                <w:sz w:val="28"/>
                <w:szCs w:val="28"/>
              </w:rPr>
              <w:t>(s)</w:t>
            </w:r>
          </w:p>
        </w:tc>
        <w:tc>
          <w:tcPr>
            <w:tcW w:w="1203" w:type="pct"/>
            <w:shd w:val="clear" w:color="auto" w:fill="F2F2F2" w:themeFill="background1" w:themeFillShade="F2"/>
          </w:tcPr>
          <w:p w14:paraId="346124C8" w14:textId="2E4A66A1" w:rsidR="007E0160" w:rsidRPr="00BE0011" w:rsidRDefault="00620537" w:rsidP="007E016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upplier</w:t>
            </w:r>
          </w:p>
        </w:tc>
        <w:tc>
          <w:tcPr>
            <w:tcW w:w="808" w:type="pct"/>
            <w:shd w:val="clear" w:color="auto" w:fill="F2F2F2" w:themeFill="background1" w:themeFillShade="F2"/>
          </w:tcPr>
          <w:p w14:paraId="0DCCEF0A" w14:textId="506E3D73" w:rsidR="007E0160" w:rsidRPr="00BE0011" w:rsidRDefault="00620537" w:rsidP="007E016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tem Number</w:t>
            </w:r>
          </w:p>
        </w:tc>
        <w:tc>
          <w:tcPr>
            <w:tcW w:w="782" w:type="pct"/>
            <w:shd w:val="clear" w:color="auto" w:fill="F2F2F2" w:themeFill="background1" w:themeFillShade="F2"/>
          </w:tcPr>
          <w:p w14:paraId="09FB1912" w14:textId="77777777" w:rsidR="007E0160" w:rsidRPr="00BE0011" w:rsidRDefault="007E0160" w:rsidP="007E016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st</w:t>
            </w:r>
          </w:p>
        </w:tc>
      </w:tr>
      <w:tr w:rsidR="007E0160" w:rsidRPr="00BE0011" w14:paraId="5E07196D" w14:textId="77777777" w:rsidTr="007B27BC">
        <w:trPr>
          <w:trHeight w:val="720"/>
        </w:trPr>
        <w:tc>
          <w:tcPr>
            <w:tcW w:w="2207" w:type="pct"/>
          </w:tcPr>
          <w:p w14:paraId="40597D73" w14:textId="197BAA55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</w:t>
            </w:r>
          </w:p>
        </w:tc>
        <w:tc>
          <w:tcPr>
            <w:tcW w:w="1203" w:type="pct"/>
          </w:tcPr>
          <w:p w14:paraId="442E736A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450E885E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59925656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6C3F9BD9" w14:textId="77777777" w:rsidTr="007B27BC">
        <w:trPr>
          <w:trHeight w:val="720"/>
        </w:trPr>
        <w:tc>
          <w:tcPr>
            <w:tcW w:w="2207" w:type="pct"/>
          </w:tcPr>
          <w:p w14:paraId="03BEB716" w14:textId="384230EF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</w:t>
            </w:r>
          </w:p>
        </w:tc>
        <w:tc>
          <w:tcPr>
            <w:tcW w:w="1203" w:type="pct"/>
          </w:tcPr>
          <w:p w14:paraId="46826D21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14A1764A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1143AC8F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01800C05" w14:textId="77777777" w:rsidTr="007B27BC">
        <w:trPr>
          <w:trHeight w:val="720"/>
        </w:trPr>
        <w:tc>
          <w:tcPr>
            <w:tcW w:w="2207" w:type="pct"/>
          </w:tcPr>
          <w:p w14:paraId="548CF0D3" w14:textId="5E5C0130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</w:t>
            </w:r>
          </w:p>
        </w:tc>
        <w:tc>
          <w:tcPr>
            <w:tcW w:w="1203" w:type="pct"/>
          </w:tcPr>
          <w:p w14:paraId="3DFFC258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17CF6ED5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0BDB9216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7762816C" w14:textId="77777777" w:rsidTr="007B27BC">
        <w:trPr>
          <w:trHeight w:val="720"/>
        </w:trPr>
        <w:tc>
          <w:tcPr>
            <w:tcW w:w="2207" w:type="pct"/>
          </w:tcPr>
          <w:p w14:paraId="183BA461" w14:textId="0AA66967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</w:t>
            </w:r>
          </w:p>
        </w:tc>
        <w:tc>
          <w:tcPr>
            <w:tcW w:w="1203" w:type="pct"/>
          </w:tcPr>
          <w:p w14:paraId="431DDD57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6BC1285C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6C363A2B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492840F7" w14:textId="77777777" w:rsidTr="007B27BC">
        <w:trPr>
          <w:trHeight w:val="720"/>
        </w:trPr>
        <w:tc>
          <w:tcPr>
            <w:tcW w:w="2207" w:type="pct"/>
          </w:tcPr>
          <w:p w14:paraId="7E2377FC" w14:textId="2D265B87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</w:t>
            </w:r>
          </w:p>
        </w:tc>
        <w:tc>
          <w:tcPr>
            <w:tcW w:w="1203" w:type="pct"/>
          </w:tcPr>
          <w:p w14:paraId="31BEE9FF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0423A166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65F37DA6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05CB2435" w14:textId="77777777" w:rsidTr="007B27BC">
        <w:trPr>
          <w:trHeight w:val="720"/>
        </w:trPr>
        <w:tc>
          <w:tcPr>
            <w:tcW w:w="2207" w:type="pct"/>
          </w:tcPr>
          <w:p w14:paraId="4B5E1668" w14:textId="33920BFB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.</w:t>
            </w:r>
          </w:p>
        </w:tc>
        <w:tc>
          <w:tcPr>
            <w:tcW w:w="1203" w:type="pct"/>
          </w:tcPr>
          <w:p w14:paraId="738E8405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3D6BB7C4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6875AF18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2C9CC263" w14:textId="77777777" w:rsidTr="007B27BC">
        <w:trPr>
          <w:trHeight w:val="720"/>
        </w:trPr>
        <w:tc>
          <w:tcPr>
            <w:tcW w:w="2207" w:type="pct"/>
          </w:tcPr>
          <w:p w14:paraId="6486AA6E" w14:textId="04E27008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</w:t>
            </w:r>
          </w:p>
        </w:tc>
        <w:tc>
          <w:tcPr>
            <w:tcW w:w="1203" w:type="pct"/>
          </w:tcPr>
          <w:p w14:paraId="1D453254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02A8775E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13F80321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6C1EA858" w14:textId="77777777" w:rsidTr="007B27BC">
        <w:trPr>
          <w:trHeight w:val="720"/>
        </w:trPr>
        <w:tc>
          <w:tcPr>
            <w:tcW w:w="2207" w:type="pct"/>
          </w:tcPr>
          <w:p w14:paraId="0EFE86F8" w14:textId="7DF0A032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.</w:t>
            </w:r>
          </w:p>
        </w:tc>
        <w:tc>
          <w:tcPr>
            <w:tcW w:w="1203" w:type="pct"/>
          </w:tcPr>
          <w:p w14:paraId="558C9E60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0EA4B141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5F30BF10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4E72A53C" w14:textId="77777777" w:rsidTr="007B27BC">
        <w:trPr>
          <w:trHeight w:val="720"/>
        </w:trPr>
        <w:tc>
          <w:tcPr>
            <w:tcW w:w="2207" w:type="pct"/>
          </w:tcPr>
          <w:p w14:paraId="3277FCD6" w14:textId="133E8E56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.</w:t>
            </w:r>
          </w:p>
        </w:tc>
        <w:tc>
          <w:tcPr>
            <w:tcW w:w="1203" w:type="pct"/>
          </w:tcPr>
          <w:p w14:paraId="402B7017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5D77EDBB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5CE814CB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  <w:tr w:rsidR="007E0160" w:rsidRPr="00BE0011" w14:paraId="50A350E3" w14:textId="77777777" w:rsidTr="007B27BC">
        <w:trPr>
          <w:trHeight w:val="720"/>
        </w:trPr>
        <w:tc>
          <w:tcPr>
            <w:tcW w:w="2207" w:type="pct"/>
          </w:tcPr>
          <w:p w14:paraId="05BEF34E" w14:textId="61E72992" w:rsidR="007E0160" w:rsidRPr="00BE0011" w:rsidRDefault="007E0160" w:rsidP="007B27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.</w:t>
            </w:r>
          </w:p>
        </w:tc>
        <w:tc>
          <w:tcPr>
            <w:tcW w:w="1203" w:type="pct"/>
          </w:tcPr>
          <w:p w14:paraId="0988B65B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808" w:type="pct"/>
          </w:tcPr>
          <w:p w14:paraId="5CC86B51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  <w:tc>
          <w:tcPr>
            <w:tcW w:w="782" w:type="pct"/>
          </w:tcPr>
          <w:p w14:paraId="0FC9ED5A" w14:textId="77777777" w:rsidR="007E0160" w:rsidRPr="00BE0011" w:rsidRDefault="007E0160" w:rsidP="007E0160">
            <w:pPr>
              <w:rPr>
                <w:sz w:val="28"/>
                <w:szCs w:val="28"/>
              </w:rPr>
            </w:pPr>
          </w:p>
        </w:tc>
      </w:tr>
    </w:tbl>
    <w:p w14:paraId="32A951E6" w14:textId="77777777" w:rsidR="007E0160" w:rsidRPr="008C44CD" w:rsidRDefault="007E0160" w:rsidP="00BE0011">
      <w:pPr>
        <w:pStyle w:val="ActivityDescriptionList-numbered"/>
        <w:numPr>
          <w:ilvl w:val="0"/>
          <w:numId w:val="0"/>
        </w:numPr>
      </w:pPr>
      <w:bookmarkStart w:id="0" w:name="_GoBack"/>
      <w:bookmarkEnd w:id="0"/>
    </w:p>
    <w:sectPr w:rsidR="007E0160" w:rsidRPr="008C44CD" w:rsidSect="007E0160">
      <w:headerReference w:type="even" r:id="rId9"/>
      <w:headerReference w:type="default" r:id="rId10"/>
      <w:footerReference w:type="default" r:id="rId11"/>
      <w:headerReference w:type="first" r:id="rId12"/>
      <w:pgSz w:w="15840" w:h="12240" w:orient="landscape"/>
      <w:pgMar w:top="1440" w:right="1728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9E1787" w14:textId="77777777" w:rsidR="007E0160" w:rsidRDefault="007E0160" w:rsidP="00A30BE6">
      <w:r>
        <w:separator/>
      </w:r>
    </w:p>
  </w:endnote>
  <w:endnote w:type="continuationSeparator" w:id="0">
    <w:p w14:paraId="79F2D208" w14:textId="77777777" w:rsidR="007E0160" w:rsidRDefault="007E0160" w:rsidP="00A30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F1AE3" w14:textId="2948E345" w:rsidR="007E0160" w:rsidRPr="00D210A7" w:rsidRDefault="006D3AA1" w:rsidP="00D210A7">
    <w:pPr>
      <w:pStyle w:val="Footer"/>
    </w:pPr>
    <w:r>
      <w:t xml:space="preserve">Published </w:t>
    </w:r>
    <w:r w:rsidR="00F96565">
      <w:t>January 2021</w:t>
    </w:r>
    <w:r w:rsidR="007E0160">
      <w:tab/>
    </w:r>
    <w:r w:rsidR="007E0160" w:rsidRPr="00D210A7">
      <w:t xml:space="preserve">Page </w:t>
    </w:r>
    <w:r w:rsidR="007E0160" w:rsidRPr="00D210A7">
      <w:fldChar w:fldCharType="begin"/>
    </w:r>
    <w:r w:rsidR="007E0160" w:rsidRPr="00D210A7">
      <w:instrText xml:space="preserve"> PAGE   \* MERGEFORMAT </w:instrText>
    </w:r>
    <w:r w:rsidR="007E0160" w:rsidRPr="00D210A7">
      <w:fldChar w:fldCharType="separate"/>
    </w:r>
    <w:r w:rsidR="006F24FC">
      <w:rPr>
        <w:noProof/>
      </w:rPr>
      <w:t>1</w:t>
    </w:r>
    <w:r w:rsidR="007E0160" w:rsidRPr="00D210A7">
      <w:fldChar w:fldCharType="end"/>
    </w:r>
    <w:r w:rsidR="007E0160" w:rsidRPr="00D210A7">
      <w:t xml:space="preserve"> of </w:t>
    </w:r>
    <w:fldSimple w:instr=" NUMPAGES   \* MERGEFORMAT ">
      <w:r w:rsidR="006F24FC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1E8DF" w14:textId="549BB446" w:rsidR="007E0160" w:rsidRPr="00D210A7" w:rsidRDefault="006D3AA1" w:rsidP="00D210A7">
    <w:pPr>
      <w:pStyle w:val="Footer"/>
    </w:pPr>
    <w:r>
      <w:t xml:space="preserve">Published </w:t>
    </w:r>
    <w:r w:rsidR="00F96565">
      <w:t>January 2021</w:t>
    </w:r>
    <w:r w:rsidR="007E0160">
      <w:tab/>
    </w:r>
    <w:r w:rsidR="007E0160">
      <w:tab/>
    </w:r>
    <w:r w:rsidR="007E0160">
      <w:tab/>
    </w:r>
    <w:r w:rsidR="007E0160">
      <w:tab/>
    </w:r>
    <w:r w:rsidR="007E0160" w:rsidRPr="00D210A7">
      <w:t xml:space="preserve">Page </w:t>
    </w:r>
    <w:r w:rsidR="007E0160" w:rsidRPr="00D210A7">
      <w:fldChar w:fldCharType="begin"/>
    </w:r>
    <w:r w:rsidR="007E0160" w:rsidRPr="00D210A7">
      <w:instrText xml:space="preserve"> PAGE   \* MERGEFORMAT </w:instrText>
    </w:r>
    <w:r w:rsidR="007E0160" w:rsidRPr="00D210A7">
      <w:fldChar w:fldCharType="separate"/>
    </w:r>
    <w:r w:rsidR="006F24FC">
      <w:rPr>
        <w:noProof/>
      </w:rPr>
      <w:t>2</w:t>
    </w:r>
    <w:r w:rsidR="007E0160" w:rsidRPr="00D210A7">
      <w:fldChar w:fldCharType="end"/>
    </w:r>
    <w:r w:rsidR="007E0160" w:rsidRPr="00D210A7">
      <w:t xml:space="preserve"> of </w:t>
    </w:r>
    <w:fldSimple w:instr=" NUMPAGES   \* MERGEFORMAT ">
      <w:r w:rsidR="006F24FC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873B4" w14:textId="77777777" w:rsidR="007E0160" w:rsidRDefault="007E0160" w:rsidP="00A30BE6">
      <w:r>
        <w:separator/>
      </w:r>
    </w:p>
  </w:footnote>
  <w:footnote w:type="continuationSeparator" w:id="0">
    <w:p w14:paraId="316DEF06" w14:textId="77777777" w:rsidR="007E0160" w:rsidRDefault="007E0160" w:rsidP="00A30B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FC773" w14:textId="62BE2594" w:rsidR="008357CD" w:rsidRDefault="008357CD" w:rsidP="008357CD">
    <w:pPr>
      <w:pStyle w:val="Header2"/>
      <w:rPr>
        <w:b/>
        <w:sz w:val="28"/>
        <w:szCs w:val="28"/>
      </w:rPr>
    </w:pPr>
    <w:r w:rsidRPr="00984C89">
      <w:rPr>
        <w:b/>
        <w:sz w:val="28"/>
        <w:szCs w:val="28"/>
      </w:rPr>
      <w:t>Emergency Vehicle Technician 3A</w:t>
    </w:r>
  </w:p>
  <w:p w14:paraId="7082BD2E" w14:textId="73340081" w:rsidR="007E0160" w:rsidRPr="00D210A7" w:rsidRDefault="007E0160" w:rsidP="00836060">
    <w:pPr>
      <w:pStyle w:val="Header2"/>
    </w:pPr>
    <w:r w:rsidRPr="00BA51D0">
      <w:t xml:space="preserve">Activity </w:t>
    </w:r>
    <w:r w:rsidR="00B543F8">
      <w:t>6</w:t>
    </w:r>
    <w:r>
      <w:t>-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31A70" w14:textId="2F7AAD5A" w:rsidR="000D0753" w:rsidRDefault="000D07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8A3DC" w14:textId="77777777" w:rsidR="007B27BC" w:rsidRDefault="007B27BC" w:rsidP="007B27BC">
    <w:pPr>
      <w:pStyle w:val="Header2"/>
      <w:rPr>
        <w:b/>
        <w:sz w:val="28"/>
        <w:szCs w:val="28"/>
      </w:rPr>
    </w:pPr>
    <w:r w:rsidRPr="00984C89">
      <w:rPr>
        <w:b/>
        <w:sz w:val="28"/>
        <w:szCs w:val="28"/>
      </w:rPr>
      <w:t>Emergency Vehicle Technician 3A</w:t>
    </w:r>
  </w:p>
  <w:p w14:paraId="50E4FC54" w14:textId="0A223D10" w:rsidR="000D0753" w:rsidRDefault="007B27BC" w:rsidP="007B27BC">
    <w:pPr>
      <w:pStyle w:val="Header2"/>
    </w:pPr>
    <w:r w:rsidRPr="00BA51D0">
      <w:t xml:space="preserve">Activity </w:t>
    </w:r>
    <w:r>
      <w:t>3-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0A81B1" w14:textId="33B485B8" w:rsidR="000D0753" w:rsidRDefault="000D07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249CF"/>
    <w:multiLevelType w:val="hybridMultilevel"/>
    <w:tmpl w:val="3988A566"/>
    <w:lvl w:ilvl="0" w:tplc="D6923994">
      <w:start w:val="1"/>
      <w:numFmt w:val="bullet"/>
      <w:pStyle w:val="CourseDescriptionItem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0251D"/>
    <w:multiLevelType w:val="hybridMultilevel"/>
    <w:tmpl w:val="BDD4EEC2"/>
    <w:lvl w:ilvl="0" w:tplc="822C694E">
      <w:start w:val="1"/>
      <w:numFmt w:val="decimal"/>
      <w:pStyle w:val="ActivityDescriptionList-numbere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B4047"/>
    <w:multiLevelType w:val="hybridMultilevel"/>
    <w:tmpl w:val="6B96D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67C78"/>
    <w:multiLevelType w:val="hybridMultilevel"/>
    <w:tmpl w:val="D466E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752682"/>
    <w:multiLevelType w:val="hybridMultilevel"/>
    <w:tmpl w:val="C0BEBC82"/>
    <w:lvl w:ilvl="0" w:tplc="6336A1B8">
      <w:start w:val="1"/>
      <w:numFmt w:val="bullet"/>
      <w:pStyle w:val="UnitTopicDetail2-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A72239A">
      <w:start w:val="1"/>
      <w:numFmt w:val="bullet"/>
      <w:pStyle w:val="UnitTopicDetail3-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61F6769"/>
    <w:multiLevelType w:val="hybridMultilevel"/>
    <w:tmpl w:val="C48CD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6687F"/>
    <w:multiLevelType w:val="hybridMultilevel"/>
    <w:tmpl w:val="4AF60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081224"/>
    <w:multiLevelType w:val="hybridMultilevel"/>
    <w:tmpl w:val="49049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081D0D"/>
    <w:multiLevelType w:val="hybridMultilevel"/>
    <w:tmpl w:val="C14C25B2"/>
    <w:lvl w:ilvl="0" w:tplc="ABCE8C94">
      <w:start w:val="1"/>
      <w:numFmt w:val="decimal"/>
      <w:pStyle w:val="UnitTopicDetail1-numbered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171700"/>
    <w:multiLevelType w:val="hybridMultilevel"/>
    <w:tmpl w:val="CF489814"/>
    <w:lvl w:ilvl="0" w:tplc="CDBAD982">
      <w:start w:val="1"/>
      <w:numFmt w:val="decimal"/>
      <w:pStyle w:val="ActivityAnswerKey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D22453"/>
    <w:multiLevelType w:val="hybridMultilevel"/>
    <w:tmpl w:val="62FCC7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3E32773"/>
    <w:multiLevelType w:val="hybridMultilevel"/>
    <w:tmpl w:val="028C0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2"/>
  </w:num>
  <w:num w:numId="10">
    <w:abstractNumId w:val="11"/>
  </w:num>
  <w:num w:numId="11">
    <w:abstractNumId w:val="10"/>
  </w:num>
  <w:num w:numId="12">
    <w:abstractNumId w:val="0"/>
  </w:num>
  <w:num w:numId="13">
    <w:abstractNumId w:val="6"/>
  </w:num>
  <w:num w:numId="14">
    <w:abstractNumId w:val="8"/>
    <w:lvlOverride w:ilvl="0">
      <w:startOverride w:val="1"/>
    </w:lvlOverride>
  </w:num>
  <w:num w:numId="15">
    <w:abstractNumId w:val="8"/>
  </w:num>
  <w:num w:numId="16">
    <w:abstractNumId w:val="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NDcxMTKxNLS0MDdS0lEKTi0uzszPAykwrAUAX9oRESwAAAA="/>
  </w:docVars>
  <w:rsids>
    <w:rsidRoot w:val="00341271"/>
    <w:rsid w:val="00040F97"/>
    <w:rsid w:val="00063FAF"/>
    <w:rsid w:val="00073ECD"/>
    <w:rsid w:val="000747F4"/>
    <w:rsid w:val="000A636C"/>
    <w:rsid w:val="000B5F6B"/>
    <w:rsid w:val="000D0753"/>
    <w:rsid w:val="001354EF"/>
    <w:rsid w:val="001521EA"/>
    <w:rsid w:val="001A4B15"/>
    <w:rsid w:val="00245301"/>
    <w:rsid w:val="00266846"/>
    <w:rsid w:val="00284FC3"/>
    <w:rsid w:val="002F2336"/>
    <w:rsid w:val="003103BD"/>
    <w:rsid w:val="00312103"/>
    <w:rsid w:val="00341271"/>
    <w:rsid w:val="003B1B03"/>
    <w:rsid w:val="003C0E3B"/>
    <w:rsid w:val="00453B6C"/>
    <w:rsid w:val="00474EF7"/>
    <w:rsid w:val="004C0D86"/>
    <w:rsid w:val="00513475"/>
    <w:rsid w:val="00565E26"/>
    <w:rsid w:val="00620537"/>
    <w:rsid w:val="006A24ED"/>
    <w:rsid w:val="006D3AA1"/>
    <w:rsid w:val="006F24FC"/>
    <w:rsid w:val="00712470"/>
    <w:rsid w:val="007B27BC"/>
    <w:rsid w:val="007E0160"/>
    <w:rsid w:val="008357CD"/>
    <w:rsid w:val="00836060"/>
    <w:rsid w:val="00881B69"/>
    <w:rsid w:val="008C44CD"/>
    <w:rsid w:val="008D379B"/>
    <w:rsid w:val="008D7737"/>
    <w:rsid w:val="0091719D"/>
    <w:rsid w:val="0098573F"/>
    <w:rsid w:val="00990846"/>
    <w:rsid w:val="009B359F"/>
    <w:rsid w:val="00A30BE6"/>
    <w:rsid w:val="00A523CA"/>
    <w:rsid w:val="00A82D02"/>
    <w:rsid w:val="00AC5861"/>
    <w:rsid w:val="00B225CD"/>
    <w:rsid w:val="00B3561E"/>
    <w:rsid w:val="00B53822"/>
    <w:rsid w:val="00B543F8"/>
    <w:rsid w:val="00B71FF9"/>
    <w:rsid w:val="00B76FBE"/>
    <w:rsid w:val="00B862E0"/>
    <w:rsid w:val="00BE0011"/>
    <w:rsid w:val="00C03C54"/>
    <w:rsid w:val="00C53E88"/>
    <w:rsid w:val="00C55393"/>
    <w:rsid w:val="00C7669D"/>
    <w:rsid w:val="00D06444"/>
    <w:rsid w:val="00D210A7"/>
    <w:rsid w:val="00D52119"/>
    <w:rsid w:val="00E41D0D"/>
    <w:rsid w:val="00E428C9"/>
    <w:rsid w:val="00E4472E"/>
    <w:rsid w:val="00E55ECF"/>
    <w:rsid w:val="00E67E46"/>
    <w:rsid w:val="00EE49B0"/>
    <w:rsid w:val="00EF5091"/>
    <w:rsid w:val="00F255E5"/>
    <w:rsid w:val="00F259C6"/>
    <w:rsid w:val="00F516CB"/>
    <w:rsid w:val="00F72E53"/>
    <w:rsid w:val="00F93E1A"/>
    <w:rsid w:val="00F96565"/>
    <w:rsid w:val="00FC0B4D"/>
    <w:rsid w:val="00FD77D1"/>
    <w:rsid w:val="00FE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4C387B7C"/>
  <w15:docId w15:val="{879623E1-FFF6-4D64-A015-6F1452060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4CD"/>
    <w:rPr>
      <w:rFonts w:asciiTheme="minorHAnsi" w:hAnsiTheme="minorHAnsi"/>
      <w:kern w:val="24"/>
      <w:sz w:val="24"/>
    </w:rPr>
  </w:style>
  <w:style w:type="paragraph" w:styleId="Heading1">
    <w:name w:val="heading 1"/>
    <w:basedOn w:val="ActivityTitle"/>
    <w:next w:val="Heading2"/>
    <w:link w:val="Heading1Char"/>
    <w:qFormat/>
    <w:rsid w:val="007B27BC"/>
    <w:pPr>
      <w:outlineLvl w:val="0"/>
    </w:pPr>
  </w:style>
  <w:style w:type="paragraph" w:styleId="Heading2">
    <w:name w:val="heading 2"/>
    <w:basedOn w:val="Normal"/>
    <w:next w:val="Normal"/>
    <w:link w:val="Heading2Char"/>
    <w:qFormat/>
    <w:rsid w:val="00B862E0"/>
    <w:pPr>
      <w:keepNext/>
      <w:spacing w:before="240"/>
      <w:outlineLvl w:val="1"/>
    </w:pPr>
    <w:rPr>
      <w:rFonts w:eastAsiaTheme="majorEastAsia" w:cstheme="majorBidi"/>
      <w:b/>
      <w:u w:val="single"/>
    </w:rPr>
  </w:style>
  <w:style w:type="paragraph" w:styleId="Heading3">
    <w:name w:val="heading 3"/>
    <w:basedOn w:val="Heading2"/>
    <w:next w:val="Normal"/>
    <w:link w:val="Heading3Char"/>
    <w:qFormat/>
    <w:rsid w:val="00B862E0"/>
    <w:pPr>
      <w:spacing w:before="120"/>
      <w:outlineLvl w:val="2"/>
    </w:pPr>
    <w:rPr>
      <w:rFonts w:eastAsia="Times New Roman" w:cs="Times New Roman"/>
      <w:u w:val="none"/>
    </w:rPr>
  </w:style>
  <w:style w:type="paragraph" w:styleId="Heading4">
    <w:name w:val="heading 4"/>
    <w:basedOn w:val="Heading3"/>
    <w:next w:val="Normal"/>
    <w:link w:val="Heading4Char"/>
    <w:qFormat/>
    <w:rsid w:val="00B862E0"/>
    <w:p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qFormat/>
    <w:rsid w:val="00B862E0"/>
    <w:pPr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qFormat/>
    <w:rsid w:val="00B862E0"/>
    <w:pPr>
      <w:spacing w:before="24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B862E0"/>
    <w:pPr>
      <w:spacing w:before="24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rsid w:val="00B862E0"/>
    <w:pPr>
      <w:spacing w:before="24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rsid w:val="00B862E0"/>
    <w:pPr>
      <w:spacing w:before="24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B27BC"/>
    <w:rPr>
      <w:rFonts w:asciiTheme="minorHAnsi" w:hAnsiTheme="minorHAnsi"/>
      <w:b/>
      <w:kern w:val="24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B862E0"/>
    <w:rPr>
      <w:rFonts w:ascii="CG Omega" w:eastAsiaTheme="majorEastAsia" w:hAnsi="CG Omega" w:cstheme="majorBidi"/>
      <w:b/>
      <w:sz w:val="24"/>
      <w:u w:val="single"/>
    </w:rPr>
  </w:style>
  <w:style w:type="character" w:customStyle="1" w:styleId="Heading3Char">
    <w:name w:val="Heading 3 Char"/>
    <w:basedOn w:val="DefaultParagraphFont"/>
    <w:link w:val="Heading3"/>
    <w:rsid w:val="00B862E0"/>
    <w:rPr>
      <w:rFonts w:ascii="CG Omega" w:hAnsi="CG Omega"/>
      <w:b/>
      <w:sz w:val="24"/>
    </w:rPr>
  </w:style>
  <w:style w:type="character" w:customStyle="1" w:styleId="Heading4Char">
    <w:name w:val="Heading 4 Char"/>
    <w:basedOn w:val="DefaultParagraphFont"/>
    <w:link w:val="Heading4"/>
    <w:rsid w:val="00B862E0"/>
    <w:rPr>
      <w:rFonts w:ascii="CG Omega" w:hAnsi="CG Omega"/>
      <w:b/>
      <w:i/>
      <w:sz w:val="24"/>
    </w:rPr>
  </w:style>
  <w:style w:type="character" w:customStyle="1" w:styleId="Heading5Char">
    <w:name w:val="Heading 5 Char"/>
    <w:basedOn w:val="DefaultParagraphFont"/>
    <w:link w:val="Heading5"/>
    <w:rsid w:val="00B862E0"/>
    <w:rPr>
      <w:rFonts w:ascii="CG Omega" w:hAnsi="CG Omega"/>
      <w:i/>
      <w:sz w:val="24"/>
    </w:rPr>
  </w:style>
  <w:style w:type="character" w:customStyle="1" w:styleId="Heading6Char">
    <w:name w:val="Heading 6 Char"/>
    <w:basedOn w:val="DefaultParagraphFont"/>
    <w:link w:val="Heading6"/>
    <w:rsid w:val="00B862E0"/>
    <w:rPr>
      <w:rFonts w:ascii="CG Omega" w:hAnsi="CG Omega"/>
      <w:i/>
      <w:sz w:val="24"/>
    </w:rPr>
  </w:style>
  <w:style w:type="character" w:customStyle="1" w:styleId="Heading7Char">
    <w:name w:val="Heading 7 Char"/>
    <w:basedOn w:val="DefaultParagraphFont"/>
    <w:link w:val="Heading7"/>
    <w:rsid w:val="00B862E0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B862E0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rsid w:val="00B862E0"/>
    <w:rPr>
      <w:rFonts w:ascii="Arial" w:hAnsi="Arial"/>
      <w:b/>
      <w:i/>
      <w:sz w:val="18"/>
    </w:rPr>
  </w:style>
  <w:style w:type="paragraph" w:styleId="ListParagraph">
    <w:name w:val="List Paragraph"/>
    <w:basedOn w:val="Normal"/>
    <w:qFormat/>
    <w:rsid w:val="00B862E0"/>
    <w:pPr>
      <w:ind w:left="720"/>
      <w:contextualSpacing/>
    </w:pPr>
    <w:rPr>
      <w:rFonts w:ascii="Cambria" w:hAnsi="Cambria"/>
      <w:szCs w:val="24"/>
    </w:rPr>
  </w:style>
  <w:style w:type="paragraph" w:styleId="Header">
    <w:name w:val="header"/>
    <w:basedOn w:val="Normal"/>
    <w:link w:val="HeaderChar"/>
    <w:uiPriority w:val="99"/>
    <w:unhideWhenUsed/>
    <w:qFormat/>
    <w:rsid w:val="00B71FF9"/>
    <w:rPr>
      <w:b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B71FF9"/>
    <w:rPr>
      <w:rFonts w:asciiTheme="minorHAnsi" w:hAnsiTheme="minorHAnsi"/>
      <w:b/>
      <w:kern w:val="24"/>
      <w:sz w:val="28"/>
      <w:szCs w:val="28"/>
    </w:rPr>
  </w:style>
  <w:style w:type="paragraph" w:customStyle="1" w:styleId="ActivityTitle">
    <w:name w:val="Activity Title"/>
    <w:basedOn w:val="Normal"/>
    <w:qFormat/>
    <w:rsid w:val="00341271"/>
    <w:pPr>
      <w:keepNext/>
      <w:spacing w:before="120" w:after="240"/>
      <w:jc w:val="center"/>
    </w:pPr>
    <w:rPr>
      <w:b/>
      <w:sz w:val="32"/>
      <w:szCs w:val="32"/>
    </w:rPr>
  </w:style>
  <w:style w:type="paragraph" w:customStyle="1" w:styleId="Header2">
    <w:name w:val="Header 2"/>
    <w:basedOn w:val="Normal"/>
    <w:qFormat/>
    <w:rsid w:val="00836060"/>
    <w:pPr>
      <w:pBdr>
        <w:bottom w:val="single" w:sz="8" w:space="5" w:color="auto"/>
      </w:pBdr>
    </w:pPr>
    <w:rPr>
      <w:szCs w:val="24"/>
    </w:rPr>
  </w:style>
  <w:style w:type="paragraph" w:customStyle="1" w:styleId="UnitTitleHeading">
    <w:name w:val="Unit Title Heading"/>
    <w:basedOn w:val="Normal"/>
    <w:qFormat/>
    <w:rsid w:val="00341271"/>
    <w:pPr>
      <w:shd w:val="clear" w:color="auto" w:fill="D9D9D9" w:themeFill="background1" w:themeFillShade="D9"/>
      <w:tabs>
        <w:tab w:val="right" w:leader="dot" w:pos="9360"/>
      </w:tabs>
      <w:spacing w:after="240"/>
    </w:pPr>
    <w:rPr>
      <w:b/>
      <w:sz w:val="32"/>
      <w:szCs w:val="32"/>
    </w:rPr>
  </w:style>
  <w:style w:type="paragraph" w:customStyle="1" w:styleId="UnitTopicDetail2-bullet">
    <w:name w:val="Unit Topic Detail 2 - bullet"/>
    <w:basedOn w:val="Normal"/>
    <w:qFormat/>
    <w:rsid w:val="00341271"/>
    <w:pPr>
      <w:numPr>
        <w:numId w:val="1"/>
      </w:numPr>
    </w:pPr>
  </w:style>
  <w:style w:type="paragraph" w:customStyle="1" w:styleId="UnitTopicDetail3-bullet">
    <w:name w:val="Unit Topic Detail 3 - bullet"/>
    <w:basedOn w:val="UnitTopicDetail2-bullet"/>
    <w:qFormat/>
    <w:rsid w:val="00341271"/>
    <w:pPr>
      <w:numPr>
        <w:ilvl w:val="1"/>
      </w:numPr>
    </w:pPr>
  </w:style>
  <w:style w:type="paragraph" w:customStyle="1" w:styleId="ActivityDescriptionList-bullet2">
    <w:name w:val="Activity Description List - bullet 2"/>
    <w:basedOn w:val="UnitTopicDetail3-bullet"/>
    <w:qFormat/>
    <w:rsid w:val="00341271"/>
    <w:pPr>
      <w:ind w:left="1080"/>
    </w:pPr>
  </w:style>
  <w:style w:type="paragraph" w:customStyle="1" w:styleId="ExampleHeading">
    <w:name w:val="Example Heading"/>
    <w:basedOn w:val="Normal"/>
    <w:next w:val="Normal"/>
    <w:qFormat/>
    <w:rsid w:val="00341271"/>
    <w:pPr>
      <w:pBdr>
        <w:top w:val="dashed" w:sz="4" w:space="1" w:color="auto"/>
      </w:pBdr>
      <w:shd w:val="clear" w:color="auto" w:fill="F2F2F2" w:themeFill="background1" w:themeFillShade="F2"/>
      <w:jc w:val="center"/>
    </w:pPr>
    <w:rPr>
      <w:rFonts w:ascii="Cambria" w:hAnsi="Cambria"/>
      <w:b/>
      <w:i/>
      <w:szCs w:val="24"/>
    </w:rPr>
  </w:style>
  <w:style w:type="paragraph" w:customStyle="1" w:styleId="ExampleEndingHeading">
    <w:name w:val="Example Ending Heading"/>
    <w:basedOn w:val="ExampleHeading"/>
    <w:qFormat/>
    <w:rsid w:val="00341271"/>
    <w:pPr>
      <w:pBdr>
        <w:top w:val="none" w:sz="0" w:space="0" w:color="auto"/>
        <w:bottom w:val="dashed" w:sz="4" w:space="1" w:color="auto"/>
      </w:pBdr>
    </w:pPr>
  </w:style>
  <w:style w:type="paragraph" w:customStyle="1" w:styleId="ActivityDescriptionHeadings">
    <w:name w:val="Activity Description Headings"/>
    <w:basedOn w:val="Normal"/>
    <w:qFormat/>
    <w:rsid w:val="00341271"/>
    <w:pPr>
      <w:tabs>
        <w:tab w:val="left" w:pos="1800"/>
      </w:tabs>
      <w:ind w:left="1800" w:hanging="1800"/>
    </w:pPr>
    <w:rPr>
      <w:b/>
    </w:rPr>
  </w:style>
  <w:style w:type="paragraph" w:customStyle="1" w:styleId="ActivityDescription">
    <w:name w:val="Activity Description"/>
    <w:basedOn w:val="Normal"/>
    <w:qFormat/>
    <w:rsid w:val="00341271"/>
    <w:pPr>
      <w:ind w:left="360"/>
    </w:pPr>
    <w:rPr>
      <w:szCs w:val="24"/>
    </w:rPr>
  </w:style>
  <w:style w:type="paragraph" w:customStyle="1" w:styleId="ActivityDescriptionList-bullet1">
    <w:name w:val="Activity Description List - bullet 1"/>
    <w:basedOn w:val="UnitTopicDetail2-bullet"/>
    <w:qFormat/>
    <w:rsid w:val="00341271"/>
    <w:pPr>
      <w:ind w:left="720"/>
    </w:pPr>
  </w:style>
  <w:style w:type="paragraph" w:customStyle="1" w:styleId="ActivityDescriptionList-numbered">
    <w:name w:val="Activity Description List - numbered"/>
    <w:basedOn w:val="Normal"/>
    <w:qFormat/>
    <w:rsid w:val="00341271"/>
    <w:pPr>
      <w:numPr>
        <w:numId w:val="4"/>
      </w:numPr>
    </w:pPr>
  </w:style>
  <w:style w:type="paragraph" w:customStyle="1" w:styleId="In-tablelist-numbered">
    <w:name w:val="In-table list - numbered"/>
    <w:basedOn w:val="ActivityDescriptionList-numbered"/>
    <w:qFormat/>
    <w:rsid w:val="00341271"/>
    <w:pPr>
      <w:ind w:left="413"/>
    </w:pPr>
  </w:style>
  <w:style w:type="paragraph" w:customStyle="1" w:styleId="ActivityAnswerKey">
    <w:name w:val="Activity Answer Key"/>
    <w:basedOn w:val="Normal"/>
    <w:qFormat/>
    <w:rsid w:val="00341271"/>
    <w:pPr>
      <w:numPr>
        <w:numId w:val="3"/>
      </w:numPr>
      <w:spacing w:after="200" w:line="276" w:lineRule="auto"/>
    </w:pPr>
    <w:rPr>
      <w:rFonts w:ascii="Calibri" w:hAnsi="Calibri"/>
    </w:rPr>
  </w:style>
  <w:style w:type="paragraph" w:customStyle="1" w:styleId="StudentSupplementTitle">
    <w:name w:val="Student Supplement Title"/>
    <w:basedOn w:val="ActivityTitle"/>
    <w:qFormat/>
    <w:rsid w:val="00341271"/>
  </w:style>
  <w:style w:type="paragraph" w:customStyle="1" w:styleId="StudentSupplementHeadings">
    <w:name w:val="Student Supplement Headings"/>
    <w:basedOn w:val="ActivityDescriptionHeadings"/>
    <w:qFormat/>
    <w:rsid w:val="00341271"/>
  </w:style>
  <w:style w:type="paragraph" w:customStyle="1" w:styleId="StudentSupplementList-bullet1">
    <w:name w:val="Student Supplement List - bullet 1"/>
    <w:basedOn w:val="ActivityDescriptionList-bullet1"/>
    <w:qFormat/>
    <w:rsid w:val="00341271"/>
  </w:style>
  <w:style w:type="paragraph" w:customStyle="1" w:styleId="InstructionDevelopmentHeadings">
    <w:name w:val="Instruction Development Headings"/>
    <w:basedOn w:val="StudentSupplementHeadings"/>
    <w:qFormat/>
    <w:rsid w:val="00341271"/>
  </w:style>
  <w:style w:type="paragraph" w:customStyle="1" w:styleId="InstructorDevelopmentTitle">
    <w:name w:val="Instructor Development Title"/>
    <w:basedOn w:val="ActivityTitle"/>
    <w:qFormat/>
    <w:rsid w:val="00341271"/>
  </w:style>
  <w:style w:type="paragraph" w:customStyle="1" w:styleId="InstructorDevelopmentList-bullet1">
    <w:name w:val="Instructor Development List - bullet 1"/>
    <w:basedOn w:val="StudentSupplementList-bullet1"/>
    <w:qFormat/>
    <w:rsid w:val="00341271"/>
  </w:style>
  <w:style w:type="paragraph" w:styleId="Footer">
    <w:name w:val="footer"/>
    <w:basedOn w:val="Normal"/>
    <w:link w:val="FooterChar"/>
    <w:uiPriority w:val="99"/>
    <w:unhideWhenUsed/>
    <w:rsid w:val="00D210A7"/>
    <w:pPr>
      <w:pBdr>
        <w:top w:val="single" w:sz="8" w:space="5" w:color="auto"/>
      </w:pBdr>
      <w:tabs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0A7"/>
    <w:rPr>
      <w:rFonts w:asciiTheme="minorHAnsi" w:hAnsiTheme="minorHAnsi"/>
      <w:kern w:val="24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B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B03"/>
    <w:rPr>
      <w:rFonts w:ascii="Tahoma" w:hAnsi="Tahoma" w:cs="Tahoma"/>
      <w:kern w:val="24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3B1B0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B1B0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B03"/>
    <w:rPr>
      <w:rFonts w:asciiTheme="minorHAnsi" w:hAnsiTheme="minorHAnsi"/>
      <w:kern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B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B03"/>
    <w:rPr>
      <w:rFonts w:asciiTheme="minorHAnsi" w:hAnsiTheme="minorHAnsi"/>
      <w:b/>
      <w:bCs/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44C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44CD"/>
    <w:rPr>
      <w:rFonts w:ascii="Tahoma" w:hAnsi="Tahoma" w:cs="Tahoma"/>
      <w:kern w:val="24"/>
      <w:sz w:val="16"/>
      <w:szCs w:val="16"/>
    </w:rPr>
  </w:style>
  <w:style w:type="table" w:styleId="TableGrid">
    <w:name w:val="Table Grid"/>
    <w:basedOn w:val="TableNormal"/>
    <w:uiPriority w:val="59"/>
    <w:rsid w:val="00E447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urseDescriptionItemList">
    <w:name w:val="Course Description Item List"/>
    <w:basedOn w:val="Normal"/>
    <w:qFormat/>
    <w:rsid w:val="00474EF7"/>
    <w:pPr>
      <w:numPr>
        <w:numId w:val="12"/>
      </w:numPr>
    </w:pPr>
    <w:rPr>
      <w:rFonts w:ascii="Calibri" w:hAnsi="Calibri"/>
    </w:rPr>
  </w:style>
  <w:style w:type="paragraph" w:customStyle="1" w:styleId="UnitTopicDetail1-numbered">
    <w:name w:val="Unit Topic Detail 1 - numbered"/>
    <w:basedOn w:val="Normal"/>
    <w:qFormat/>
    <w:rsid w:val="00BE0011"/>
    <w:pPr>
      <w:numPr>
        <w:numId w:val="14"/>
      </w:numPr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y Vehicle Technician 3A Activity 3-2</vt:lpstr>
    </vt:vector>
  </TitlesOfParts>
  <Company>Sony Electronics, Inc.</Company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Vehicle Technician 3A Activity 6-2</dc:title>
  <dc:creator>State Fire Training</dc:creator>
  <cp:lastModifiedBy>Henning, Andrew@CALFIRE</cp:lastModifiedBy>
  <cp:revision>10</cp:revision>
  <cp:lastPrinted>2018-11-13T21:45:00Z</cp:lastPrinted>
  <dcterms:created xsi:type="dcterms:W3CDTF">2017-09-28T19:35:00Z</dcterms:created>
  <dcterms:modified xsi:type="dcterms:W3CDTF">2021-01-12T18:14:00Z</dcterms:modified>
</cp:coreProperties>
</file>